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1E56" w:rsidRDefault="00336809">
      <w:pPr>
        <w:pStyle w:val="Heading1"/>
      </w:pPr>
      <w:bookmarkStart w:id="0" w:name="Xe51d7033c297d03f1ea4d13fd5859f68263f4c4"/>
      <w:r>
        <w:rPr>
          <w:rFonts w:ascii="Arial" w:hAnsi="Arial"/>
          <w:sz w:val="48"/>
        </w:rPr>
        <w:t>Creating An Online Registration Form Guide</w:t>
      </w:r>
    </w:p>
    <w:p w:rsidR="00041E56" w:rsidRDefault="00336809">
      <w:pPr>
        <w:pStyle w:val="Heading2"/>
      </w:pPr>
      <w:bookmarkStart w:id="1" w:name="introduction"/>
      <w:r>
        <w:rPr>
          <w:rFonts w:ascii="Arial" w:hAnsi="Arial"/>
          <w:sz w:val="40"/>
        </w:rPr>
        <w:t>Introduction</w:t>
      </w:r>
    </w:p>
    <w:p w:rsidR="00041E56" w:rsidRDefault="00336809">
      <w:pPr>
        <w:pStyle w:val="FirstParagraph"/>
      </w:pPr>
      <w:r>
        <w:rPr>
          <w:rFonts w:ascii="Arial" w:hAnsi="Arial"/>
        </w:rPr>
        <w:t>In today's digital age, online registration forms are crucial for businesses and organizations seeking to establish a strong online presence. These forms enable users to easily create accounts, register for events, or gain access to exclusive content. This</w:t>
      </w:r>
      <w:r>
        <w:rPr>
          <w:rFonts w:ascii="Arial" w:hAnsi="Arial"/>
        </w:rPr>
        <w:t xml:space="preserve"> project focuses on guiding users through the process of developing a basic online registration form using HTML and CSS.</w:t>
      </w:r>
    </w:p>
    <w:p w:rsidR="00041E56" w:rsidRDefault="00336809">
      <w:pPr>
        <w:pStyle w:val="BodyText"/>
      </w:pPr>
      <w:r>
        <w:rPr>
          <w:rFonts w:ascii="Arial" w:hAnsi="Arial"/>
        </w:rPr>
        <w:t>The purpose of this project is twofold: first, to provide a hands-on experience in building a functional registration form, and second,</w:t>
      </w:r>
      <w:r>
        <w:rPr>
          <w:rFonts w:ascii="Arial" w:hAnsi="Arial"/>
        </w:rPr>
        <w:t xml:space="preserve"> to equip beginners with essential web development skills. Participants will learn how to collect essential user information such as </w:t>
      </w:r>
      <w:r>
        <w:rPr>
          <w:rFonts w:ascii="Arial" w:hAnsi="Arial"/>
          <w:b/>
          <w:bCs/>
        </w:rPr>
        <w:t>name</w:t>
      </w:r>
      <w:r>
        <w:rPr>
          <w:rFonts w:ascii="Arial" w:hAnsi="Arial"/>
        </w:rPr>
        <w:t xml:space="preserve">, </w:t>
      </w:r>
      <w:r>
        <w:rPr>
          <w:rFonts w:ascii="Arial" w:hAnsi="Arial"/>
          <w:b/>
          <w:bCs/>
        </w:rPr>
        <w:t>email</w:t>
      </w:r>
      <w:r>
        <w:rPr>
          <w:rFonts w:ascii="Arial" w:hAnsi="Arial"/>
        </w:rPr>
        <w:t xml:space="preserve">, </w:t>
      </w:r>
      <w:r>
        <w:rPr>
          <w:rFonts w:ascii="Arial" w:hAnsi="Arial"/>
          <w:b/>
          <w:bCs/>
        </w:rPr>
        <w:t>password</w:t>
      </w:r>
      <w:r>
        <w:rPr>
          <w:rFonts w:ascii="Arial" w:hAnsi="Arial"/>
        </w:rPr>
        <w:t xml:space="preserve">, and </w:t>
      </w:r>
      <w:r>
        <w:rPr>
          <w:rFonts w:ascii="Arial" w:hAnsi="Arial"/>
          <w:b/>
          <w:bCs/>
        </w:rPr>
        <w:t>confirm password</w:t>
      </w:r>
      <w:r>
        <w:rPr>
          <w:rFonts w:ascii="Arial" w:hAnsi="Arial"/>
        </w:rPr>
        <w:t xml:space="preserve"> in a user-friendly format.</w:t>
      </w:r>
    </w:p>
    <w:p w:rsidR="00041E56" w:rsidRDefault="00336809">
      <w:pPr>
        <w:pStyle w:val="BodyText"/>
      </w:pPr>
      <w:r>
        <w:rPr>
          <w:rFonts w:ascii="Arial" w:hAnsi="Arial"/>
        </w:rPr>
        <w:t>Throughout the document, users will be introduced to</w:t>
      </w:r>
      <w:r>
        <w:rPr>
          <w:rFonts w:ascii="Arial" w:hAnsi="Arial"/>
        </w:rPr>
        <w:t xml:space="preserve"> various aspects of form design, ensuring that the layout is not only visually appealing but also responsive. By utilizing CSS for styling, learners will understand the importance of aesthetics as they craft an interface that enhances user experience.</w:t>
      </w:r>
    </w:p>
    <w:p w:rsidR="00041E56" w:rsidRDefault="00336809">
      <w:pPr>
        <w:pStyle w:val="BodyText"/>
      </w:pPr>
      <w:r>
        <w:rPr>
          <w:rFonts w:ascii="Arial" w:hAnsi="Arial"/>
        </w:rPr>
        <w:t>Furt</w:t>
      </w:r>
      <w:r>
        <w:rPr>
          <w:rFonts w:ascii="Arial" w:hAnsi="Arial"/>
        </w:rPr>
        <w:t>hermore, basic form validation techniques will be included to help ensure that user inputs are accurate, reinforcing the notion that user trust is paramount in online interactions. With clear coding examples and step-by-step explanations, this project aims</w:t>
      </w:r>
      <w:r>
        <w:rPr>
          <w:rFonts w:ascii="Arial" w:hAnsi="Arial"/>
        </w:rPr>
        <w:t xml:space="preserve"> to demystify the process of creating an online registration form.</w:t>
      </w:r>
    </w:p>
    <w:p w:rsidR="00041E56" w:rsidRDefault="00336809">
      <w:pPr>
        <w:pStyle w:val="Heading2"/>
      </w:pPr>
      <w:bookmarkStart w:id="2" w:name="setting-up-the-project"/>
      <w:bookmarkEnd w:id="1"/>
      <w:r>
        <w:rPr>
          <w:rFonts w:ascii="Arial" w:hAnsi="Arial"/>
          <w:sz w:val="40"/>
        </w:rPr>
        <w:t>Setting Up the Project</w:t>
      </w:r>
    </w:p>
    <w:p w:rsidR="00041E56" w:rsidRDefault="00336809">
      <w:pPr>
        <w:pStyle w:val="FirstParagraph"/>
      </w:pPr>
      <w:r>
        <w:rPr>
          <w:rFonts w:ascii="Arial" w:hAnsi="Arial"/>
        </w:rPr>
        <w:t>To begin our journey in building an online registration form, it's essential to establish the project directory and create the necessary files. Here's a comprehensive</w:t>
      </w:r>
      <w:r>
        <w:rPr>
          <w:rFonts w:ascii="Arial" w:hAnsi="Arial"/>
        </w:rPr>
        <w:t xml:space="preserve"> guide to getting started.</w:t>
      </w:r>
    </w:p>
    <w:p w:rsidR="00041E56" w:rsidRDefault="00336809">
      <w:pPr>
        <w:pStyle w:val="Heading3"/>
      </w:pPr>
      <w:bookmarkStart w:id="3" w:name="step-1-create-a-project-directory"/>
      <w:r>
        <w:rPr>
          <w:rFonts w:ascii="Arial" w:hAnsi="Arial"/>
          <w:sz w:val="36"/>
        </w:rPr>
        <w:t>Step 1: Create a Project Directory</w:t>
      </w:r>
    </w:p>
    <w:p w:rsidR="00041E56" w:rsidRDefault="00336809">
      <w:pPr>
        <w:pStyle w:val="Compact"/>
        <w:numPr>
          <w:ilvl w:val="0"/>
          <w:numId w:val="2"/>
        </w:numPr>
      </w:pPr>
      <w:r>
        <w:rPr>
          <w:rFonts w:ascii="Arial" w:hAnsi="Arial"/>
          <w:b/>
          <w:bCs/>
        </w:rPr>
        <w:t>Choose a Location</w:t>
      </w:r>
      <w:r>
        <w:rPr>
          <w:rFonts w:ascii="Arial" w:hAnsi="Arial"/>
        </w:rPr>
        <w:t>: Navigate to your preferred location on your computer where you want to store your project.</w:t>
      </w:r>
    </w:p>
    <w:p w:rsidR="00041E56" w:rsidRDefault="00336809">
      <w:pPr>
        <w:pStyle w:val="Compact"/>
        <w:numPr>
          <w:ilvl w:val="0"/>
          <w:numId w:val="2"/>
        </w:numPr>
      </w:pPr>
      <w:r>
        <w:rPr>
          <w:rFonts w:ascii="Arial" w:hAnsi="Arial"/>
          <w:b/>
          <w:bCs/>
        </w:rPr>
        <w:t>Create a New Folder</w:t>
      </w:r>
      <w:r>
        <w:rPr>
          <w:rFonts w:ascii="Arial" w:hAnsi="Arial"/>
        </w:rPr>
        <w:t xml:space="preserve">: Right-click and select </w:t>
      </w:r>
      <w:r>
        <w:rPr>
          <w:rFonts w:ascii="Arial" w:hAnsi="Arial"/>
          <w:i/>
          <w:iCs/>
        </w:rPr>
        <w:t>New Folder</w:t>
      </w:r>
      <w:r>
        <w:rPr>
          <w:rFonts w:ascii="Arial" w:hAnsi="Arial"/>
        </w:rPr>
        <w:t xml:space="preserve">. Name it something relevant, </w:t>
      </w:r>
      <w:r>
        <w:rPr>
          <w:rFonts w:ascii="Arial" w:hAnsi="Arial"/>
        </w:rPr>
        <w:t xml:space="preserve">such as </w:t>
      </w:r>
      <w:r>
        <w:rPr>
          <w:rStyle w:val="VerbatimChar"/>
          <w:rFonts w:ascii="Arial" w:hAnsi="Arial"/>
          <w:sz w:val="24"/>
        </w:rPr>
        <w:t>registration-form</w:t>
      </w:r>
      <w:r>
        <w:rPr>
          <w:rFonts w:ascii="Arial" w:hAnsi="Arial"/>
        </w:rPr>
        <w:t>.</w:t>
      </w:r>
    </w:p>
    <w:p w:rsidR="00041E56" w:rsidRDefault="00336809">
      <w:pPr>
        <w:pStyle w:val="Heading3"/>
      </w:pPr>
      <w:bookmarkStart w:id="4" w:name="step-2-set-up-html-and-css-files"/>
      <w:bookmarkEnd w:id="3"/>
      <w:r>
        <w:rPr>
          <w:rFonts w:ascii="Arial" w:hAnsi="Arial"/>
          <w:sz w:val="36"/>
        </w:rPr>
        <w:t>Step 2: Set Up HTML and CSS Files</w:t>
      </w:r>
    </w:p>
    <w:p w:rsidR="00041E56" w:rsidRDefault="00336809">
      <w:pPr>
        <w:numPr>
          <w:ilvl w:val="0"/>
          <w:numId w:val="3"/>
        </w:numPr>
      </w:pPr>
      <w:r>
        <w:rPr>
          <w:rFonts w:ascii="Arial" w:hAnsi="Arial"/>
          <w:b/>
          <w:bCs/>
        </w:rPr>
        <w:t>Create HTML File</w:t>
      </w:r>
      <w:r>
        <w:rPr>
          <w:rFonts w:ascii="Arial" w:hAnsi="Arial"/>
        </w:rPr>
        <w:t>:</w:t>
      </w:r>
    </w:p>
    <w:p w:rsidR="00041E56" w:rsidRDefault="00336809">
      <w:pPr>
        <w:pStyle w:val="Compact"/>
        <w:numPr>
          <w:ilvl w:val="1"/>
          <w:numId w:val="4"/>
        </w:numPr>
      </w:pPr>
      <w:r>
        <w:rPr>
          <w:rFonts w:ascii="Arial" w:hAnsi="Arial"/>
        </w:rPr>
        <w:t xml:space="preserve">Inside the </w:t>
      </w:r>
      <w:r>
        <w:rPr>
          <w:rStyle w:val="VerbatimChar"/>
          <w:rFonts w:ascii="Arial" w:hAnsi="Arial"/>
          <w:sz w:val="24"/>
        </w:rPr>
        <w:t>registration-form</w:t>
      </w:r>
      <w:r>
        <w:rPr>
          <w:rFonts w:ascii="Arial" w:hAnsi="Arial"/>
        </w:rPr>
        <w:t xml:space="preserve"> folder, create a new file and name it </w:t>
      </w:r>
      <w:r>
        <w:rPr>
          <w:rStyle w:val="VerbatimChar"/>
          <w:rFonts w:ascii="Arial" w:hAnsi="Arial"/>
          <w:sz w:val="24"/>
        </w:rPr>
        <w:t>index.html</w:t>
      </w:r>
      <w:r>
        <w:rPr>
          <w:rFonts w:ascii="Arial" w:hAnsi="Arial"/>
        </w:rPr>
        <w:t>.</w:t>
      </w:r>
    </w:p>
    <w:p w:rsidR="00041E56" w:rsidRDefault="00336809">
      <w:pPr>
        <w:pStyle w:val="Compact"/>
        <w:numPr>
          <w:ilvl w:val="1"/>
          <w:numId w:val="4"/>
        </w:numPr>
      </w:pPr>
      <w:r>
        <w:rPr>
          <w:rFonts w:ascii="Arial" w:hAnsi="Arial"/>
        </w:rPr>
        <w:lastRenderedPageBreak/>
        <w:t>This file will serve as the main structure of your registration form.</w:t>
      </w:r>
    </w:p>
    <w:p w:rsidR="00041E56" w:rsidRDefault="00336809">
      <w:pPr>
        <w:numPr>
          <w:ilvl w:val="0"/>
          <w:numId w:val="3"/>
        </w:numPr>
      </w:pPr>
      <w:r>
        <w:rPr>
          <w:rFonts w:ascii="Arial" w:hAnsi="Arial"/>
          <w:b/>
          <w:bCs/>
        </w:rPr>
        <w:t>Create CSS File</w:t>
      </w:r>
      <w:r>
        <w:rPr>
          <w:rFonts w:ascii="Arial" w:hAnsi="Arial"/>
        </w:rPr>
        <w:t>:</w:t>
      </w:r>
    </w:p>
    <w:p w:rsidR="00041E56" w:rsidRDefault="00336809">
      <w:pPr>
        <w:pStyle w:val="Compact"/>
        <w:numPr>
          <w:ilvl w:val="1"/>
          <w:numId w:val="5"/>
        </w:numPr>
      </w:pPr>
      <w:r>
        <w:rPr>
          <w:rFonts w:ascii="Arial" w:hAnsi="Arial"/>
        </w:rPr>
        <w:t>In the same</w:t>
      </w:r>
      <w:r>
        <w:rPr>
          <w:rFonts w:ascii="Arial" w:hAnsi="Arial"/>
        </w:rPr>
        <w:t xml:space="preserve"> folder, create another file named </w:t>
      </w:r>
      <w:r>
        <w:rPr>
          <w:rStyle w:val="VerbatimChar"/>
          <w:rFonts w:ascii="Arial" w:hAnsi="Arial"/>
          <w:sz w:val="24"/>
        </w:rPr>
        <w:t>styles.css</w:t>
      </w:r>
      <w:r>
        <w:rPr>
          <w:rFonts w:ascii="Arial" w:hAnsi="Arial"/>
        </w:rPr>
        <w:t>.</w:t>
      </w:r>
    </w:p>
    <w:p w:rsidR="00041E56" w:rsidRDefault="00336809">
      <w:pPr>
        <w:pStyle w:val="Compact"/>
        <w:numPr>
          <w:ilvl w:val="1"/>
          <w:numId w:val="5"/>
        </w:numPr>
      </w:pPr>
      <w:r>
        <w:rPr>
          <w:rFonts w:ascii="Arial" w:hAnsi="Arial"/>
        </w:rPr>
        <w:t>This file will handle the styling for your form, making it visually appealing.</w:t>
      </w:r>
    </w:p>
    <w:p w:rsidR="00041E56" w:rsidRDefault="00336809">
      <w:pPr>
        <w:pStyle w:val="Heading3"/>
      </w:pPr>
      <w:bookmarkStart w:id="5" w:name="step-3-choose-your-development-tools"/>
      <w:bookmarkEnd w:id="4"/>
      <w:r>
        <w:rPr>
          <w:rFonts w:ascii="Arial" w:hAnsi="Arial"/>
          <w:sz w:val="36"/>
        </w:rPr>
        <w:t>Step 3: Choose Your Development Tools</w:t>
      </w:r>
    </w:p>
    <w:p w:rsidR="00041E56" w:rsidRDefault="00336809">
      <w:pPr>
        <w:pStyle w:val="FirstParagraph"/>
      </w:pPr>
      <w:r>
        <w:rPr>
          <w:rFonts w:ascii="Arial" w:hAnsi="Arial"/>
        </w:rPr>
        <w:t>While you can use any text editor to write your code, the following tools are recommended fo</w:t>
      </w:r>
      <w:r>
        <w:rPr>
          <w:rFonts w:ascii="Arial" w:hAnsi="Arial"/>
        </w:rPr>
        <w:t>r beginners:</w:t>
      </w:r>
    </w:p>
    <w:p w:rsidR="00041E56" w:rsidRDefault="00336809">
      <w:pPr>
        <w:pStyle w:val="Compact"/>
        <w:numPr>
          <w:ilvl w:val="0"/>
          <w:numId w:val="6"/>
        </w:numPr>
      </w:pPr>
      <w:r>
        <w:rPr>
          <w:rFonts w:ascii="Arial" w:hAnsi="Arial"/>
          <w:b/>
          <w:bCs/>
        </w:rPr>
        <w:t>Visual Studio Code</w:t>
      </w:r>
      <w:r>
        <w:rPr>
          <w:rFonts w:ascii="Arial" w:hAnsi="Arial"/>
        </w:rPr>
        <w:t>: A powerful editor with useful extensions for HTML and CSS.</w:t>
      </w:r>
    </w:p>
    <w:p w:rsidR="00041E56" w:rsidRDefault="00336809">
      <w:pPr>
        <w:pStyle w:val="Compact"/>
        <w:numPr>
          <w:ilvl w:val="0"/>
          <w:numId w:val="6"/>
        </w:numPr>
      </w:pPr>
      <w:r>
        <w:rPr>
          <w:rFonts w:ascii="Arial" w:hAnsi="Arial"/>
          <w:b/>
          <w:bCs/>
        </w:rPr>
        <w:t>Sublime Text</w:t>
      </w:r>
      <w:r>
        <w:rPr>
          <w:rFonts w:ascii="Arial" w:hAnsi="Arial"/>
        </w:rPr>
        <w:t>: Known for its speed and simplicity.</w:t>
      </w:r>
    </w:p>
    <w:p w:rsidR="00041E56" w:rsidRDefault="00336809">
      <w:pPr>
        <w:pStyle w:val="Compact"/>
        <w:numPr>
          <w:ilvl w:val="0"/>
          <w:numId w:val="6"/>
        </w:numPr>
      </w:pPr>
      <w:r>
        <w:rPr>
          <w:rFonts w:ascii="Arial" w:hAnsi="Arial"/>
          <w:b/>
          <w:bCs/>
        </w:rPr>
        <w:t>Atom</w:t>
      </w:r>
      <w:r>
        <w:rPr>
          <w:rFonts w:ascii="Arial" w:hAnsi="Arial"/>
        </w:rPr>
        <w:t>: A user-friendly open-source editor with collaborative features.</w:t>
      </w:r>
    </w:p>
    <w:p w:rsidR="00041E56" w:rsidRDefault="00336809">
      <w:pPr>
        <w:pStyle w:val="Heading3"/>
        <w:rPr>
          <w:rFonts w:ascii="Arial" w:hAnsi="Arial"/>
          <w:sz w:val="36"/>
        </w:rPr>
      </w:pPr>
      <w:bookmarkStart w:id="6" w:name="step-4-setup-basic-html-structure"/>
      <w:bookmarkEnd w:id="5"/>
      <w:r>
        <w:rPr>
          <w:rFonts w:ascii="Arial" w:hAnsi="Arial"/>
          <w:sz w:val="36"/>
        </w:rPr>
        <w:t>Step 4: Setup Basic HTML Structure</w:t>
      </w:r>
    </w:p>
    <w:p w:rsidR="00BA4462" w:rsidRDefault="00BA4462" w:rsidP="00BA4462">
      <w:pPr>
        <w:pStyle w:val="BodyText"/>
      </w:pPr>
      <w:r>
        <w:t>&lt;!DOCTYPE html&gt;</w:t>
      </w:r>
    </w:p>
    <w:p w:rsidR="00BA4462" w:rsidRDefault="00BA4462" w:rsidP="00BA4462">
      <w:pPr>
        <w:pStyle w:val="BodyText"/>
      </w:pPr>
      <w:r>
        <w:t>&lt;html</w:t>
      </w:r>
      <w:r>
        <w:t>&gt;</w:t>
      </w:r>
    </w:p>
    <w:p w:rsidR="00BA4462" w:rsidRDefault="00BA4462" w:rsidP="00BA4462">
      <w:pPr>
        <w:pStyle w:val="BodyText"/>
      </w:pPr>
      <w:r>
        <w:t>&lt;head&gt;</w:t>
      </w:r>
    </w:p>
    <w:p w:rsidR="00BA4462" w:rsidRDefault="00BA4462" w:rsidP="00BA4462">
      <w:pPr>
        <w:pStyle w:val="BodyText"/>
      </w:pPr>
      <w:r>
        <w:t xml:space="preserve">    &lt;title&gt;Registration Form&lt;/title&gt;</w:t>
      </w:r>
    </w:p>
    <w:p w:rsidR="00BA4462" w:rsidRDefault="00BA4462" w:rsidP="00BA4462">
      <w:pPr>
        <w:pStyle w:val="BodyText"/>
      </w:pPr>
      <w:r>
        <w:t xml:space="preserve">    &lt;link rel="stylesheet" href="styles.css"&gt;</w:t>
      </w:r>
    </w:p>
    <w:p w:rsidR="00BA4462" w:rsidRDefault="00BA4462" w:rsidP="00BA4462">
      <w:pPr>
        <w:pStyle w:val="BodyText"/>
      </w:pPr>
      <w:r>
        <w:t>&lt;/head&gt;</w:t>
      </w:r>
    </w:p>
    <w:p w:rsidR="00BA4462" w:rsidRDefault="00BA4462" w:rsidP="00BA4462">
      <w:pPr>
        <w:pStyle w:val="BodyText"/>
      </w:pPr>
      <w:r>
        <w:t>&lt;body&gt;</w:t>
      </w:r>
    </w:p>
    <w:p w:rsidR="00BA4462" w:rsidRDefault="00BA4462" w:rsidP="00BA4462">
      <w:pPr>
        <w:pStyle w:val="BodyText"/>
      </w:pPr>
      <w:r>
        <w:t xml:space="preserve">    &lt;div class="form-container"&gt;</w:t>
      </w:r>
    </w:p>
    <w:p w:rsidR="00BA4462" w:rsidRDefault="00BA4462" w:rsidP="00BA4462">
      <w:pPr>
        <w:pStyle w:val="BodyText"/>
      </w:pPr>
      <w:r>
        <w:t xml:space="preserve">        &lt;h2&gt;Registration Form&lt;/h2&gt;</w:t>
      </w:r>
    </w:p>
    <w:p w:rsidR="00BA4462" w:rsidRDefault="00BA4462" w:rsidP="00BA4462">
      <w:pPr>
        <w:pStyle w:val="BodyText"/>
      </w:pPr>
      <w:r>
        <w:t xml:space="preserve">        &lt;form action="#" method="post"&gt;</w:t>
      </w:r>
    </w:p>
    <w:p w:rsidR="00BA4462" w:rsidRDefault="00BA4462" w:rsidP="00BA4462">
      <w:pPr>
        <w:pStyle w:val="BodyText"/>
      </w:pPr>
      <w:r>
        <w:t xml:space="preserve">            &lt;label for="fullname"&gt;Full Name:&lt;/label&gt;</w:t>
      </w:r>
    </w:p>
    <w:p w:rsidR="00BA4462" w:rsidRDefault="00BA4462" w:rsidP="00BA4462">
      <w:pPr>
        <w:pStyle w:val="BodyText"/>
      </w:pPr>
      <w:r>
        <w:t xml:space="preserve">            &lt;input type="text" id="fullname" name="fullname" required placeholder="Enter your full name"&gt;</w:t>
      </w:r>
    </w:p>
    <w:p w:rsidR="00BA4462" w:rsidRDefault="00BA4462" w:rsidP="00BA4462">
      <w:pPr>
        <w:pStyle w:val="BodyText"/>
      </w:pPr>
    </w:p>
    <w:p w:rsidR="00BA4462" w:rsidRDefault="00BA4462" w:rsidP="00BA4462">
      <w:pPr>
        <w:pStyle w:val="BodyText"/>
      </w:pPr>
      <w:r>
        <w:t xml:space="preserve">            &lt;label for="email"&gt;Email:&lt;/label&gt;</w:t>
      </w:r>
    </w:p>
    <w:p w:rsidR="00BA4462" w:rsidRDefault="00BA4462" w:rsidP="00BA4462">
      <w:pPr>
        <w:pStyle w:val="BodyText"/>
      </w:pPr>
      <w:r>
        <w:t xml:space="preserve">            &lt;input type="email" id="email" name="email" required placeholder="Enter your email"&gt;</w:t>
      </w:r>
    </w:p>
    <w:p w:rsidR="00BA4462" w:rsidRDefault="00BA4462" w:rsidP="00BA4462">
      <w:pPr>
        <w:pStyle w:val="BodyText"/>
      </w:pPr>
    </w:p>
    <w:p w:rsidR="00BA4462" w:rsidRDefault="00BA4462" w:rsidP="00BA4462">
      <w:pPr>
        <w:pStyle w:val="BodyText"/>
      </w:pPr>
      <w:r>
        <w:lastRenderedPageBreak/>
        <w:t xml:space="preserve">            &lt;label for="password"&gt;Password:&lt;/label&gt;</w:t>
      </w:r>
    </w:p>
    <w:p w:rsidR="00BA4462" w:rsidRDefault="00BA4462" w:rsidP="00BA4462">
      <w:pPr>
        <w:pStyle w:val="BodyText"/>
      </w:pPr>
      <w:r>
        <w:t xml:space="preserve">            &lt;input type="password" id="password" name="password" required placeholder="Create a password"&gt;</w:t>
      </w:r>
    </w:p>
    <w:p w:rsidR="00BA4462" w:rsidRDefault="00BA4462" w:rsidP="00BA4462">
      <w:pPr>
        <w:pStyle w:val="BodyText"/>
      </w:pPr>
    </w:p>
    <w:p w:rsidR="00BA4462" w:rsidRDefault="00BA4462" w:rsidP="00BA4462">
      <w:pPr>
        <w:pStyle w:val="BodyText"/>
      </w:pPr>
      <w:r>
        <w:t xml:space="preserve">            &lt;label for="confirm-password"&gt;Confirm Password:&lt;/label&gt;</w:t>
      </w:r>
    </w:p>
    <w:p w:rsidR="00BA4462" w:rsidRDefault="00BA4462" w:rsidP="00BA4462">
      <w:pPr>
        <w:pStyle w:val="BodyText"/>
      </w:pPr>
      <w:r>
        <w:t xml:space="preserve">            &lt;input type="password" id="confirm-password" name="confirm-password" required placeholder="Confirm your password"&gt;</w:t>
      </w:r>
    </w:p>
    <w:p w:rsidR="00BA4462" w:rsidRDefault="00BA4462" w:rsidP="00BA4462">
      <w:pPr>
        <w:pStyle w:val="BodyText"/>
      </w:pPr>
    </w:p>
    <w:p w:rsidR="00BA4462" w:rsidRDefault="00BA4462" w:rsidP="00BA4462">
      <w:pPr>
        <w:pStyle w:val="BodyText"/>
      </w:pPr>
      <w:r>
        <w:t xml:space="preserve">            &lt;label for="phone"&gt;Phone Number:&lt;/label&gt;</w:t>
      </w:r>
    </w:p>
    <w:p w:rsidR="00BA4462" w:rsidRDefault="00BA4462" w:rsidP="00BA4462">
      <w:pPr>
        <w:pStyle w:val="BodyText"/>
      </w:pPr>
      <w:r>
        <w:t xml:space="preserve">            &lt;input type="tel" id="phone" name="phone" placeholder="Enter your phone number"&gt;</w:t>
      </w:r>
    </w:p>
    <w:p w:rsidR="00BA4462" w:rsidRDefault="00BA4462" w:rsidP="00BA4462">
      <w:pPr>
        <w:pStyle w:val="BodyText"/>
      </w:pPr>
    </w:p>
    <w:p w:rsidR="00BA4462" w:rsidRDefault="00BA4462" w:rsidP="00BA4462">
      <w:pPr>
        <w:pStyle w:val="BodyText"/>
      </w:pPr>
      <w:r>
        <w:t xml:space="preserve">            &lt;label for="gender"&gt;Gender:&lt;/label&gt;</w:t>
      </w:r>
    </w:p>
    <w:p w:rsidR="00BA4462" w:rsidRDefault="00BA4462" w:rsidP="00BA4462">
      <w:pPr>
        <w:pStyle w:val="BodyText"/>
      </w:pPr>
      <w:r>
        <w:t xml:space="preserve">            &lt;select id="gender" name="gender"&gt;</w:t>
      </w:r>
    </w:p>
    <w:p w:rsidR="00BA4462" w:rsidRDefault="00BA4462" w:rsidP="00BA4462">
      <w:pPr>
        <w:pStyle w:val="BodyText"/>
      </w:pPr>
      <w:r>
        <w:t xml:space="preserve">                &lt;option value="male"&gt;Male&lt;/option&gt;</w:t>
      </w:r>
    </w:p>
    <w:p w:rsidR="00BA4462" w:rsidRDefault="00BA4462" w:rsidP="00BA4462">
      <w:pPr>
        <w:pStyle w:val="BodyText"/>
      </w:pPr>
      <w:r>
        <w:t xml:space="preserve">                &lt;option value="female"&gt;Female&lt;/option&gt;</w:t>
      </w:r>
    </w:p>
    <w:p w:rsidR="00BA4462" w:rsidRDefault="00BA4462" w:rsidP="00BA4462">
      <w:pPr>
        <w:pStyle w:val="BodyText"/>
      </w:pPr>
      <w:r>
        <w:t xml:space="preserve">                &lt;option value="other"&gt;Other&lt;/option&gt;</w:t>
      </w:r>
    </w:p>
    <w:p w:rsidR="00BA4462" w:rsidRDefault="00BA4462" w:rsidP="00BA4462">
      <w:pPr>
        <w:pStyle w:val="BodyText"/>
      </w:pPr>
      <w:r>
        <w:t xml:space="preserve">            &lt;/select&gt;</w:t>
      </w:r>
    </w:p>
    <w:p w:rsidR="00BA4462" w:rsidRDefault="00BA4462" w:rsidP="00BA4462">
      <w:pPr>
        <w:pStyle w:val="BodyText"/>
      </w:pPr>
    </w:p>
    <w:p w:rsidR="00BA4462" w:rsidRDefault="00BA4462" w:rsidP="00BA4462">
      <w:pPr>
        <w:pStyle w:val="BodyText"/>
      </w:pPr>
      <w:r>
        <w:t xml:space="preserve">            &lt;label for="dob"&gt;Date of Birth:&lt;/label&gt;</w:t>
      </w:r>
    </w:p>
    <w:p w:rsidR="00BA4462" w:rsidRDefault="00BA4462" w:rsidP="00BA4462">
      <w:pPr>
        <w:pStyle w:val="BodyText"/>
      </w:pPr>
      <w:r>
        <w:t xml:space="preserve">            &lt;input type="date" id="dob" name="dob"&gt;</w:t>
      </w:r>
    </w:p>
    <w:p w:rsidR="00BA4462" w:rsidRDefault="00BA4462" w:rsidP="00BA4462">
      <w:pPr>
        <w:pStyle w:val="BodyText"/>
      </w:pPr>
    </w:p>
    <w:p w:rsidR="00BA4462" w:rsidRDefault="00BA4462" w:rsidP="00BA4462">
      <w:pPr>
        <w:pStyle w:val="BodyText"/>
      </w:pPr>
      <w:r>
        <w:t xml:space="preserve">            &lt;button type="submit" class="submit-btn"&gt;Register&lt;/button&gt;</w:t>
      </w:r>
    </w:p>
    <w:p w:rsidR="00BA4462" w:rsidRDefault="00BA4462" w:rsidP="00BA4462">
      <w:pPr>
        <w:pStyle w:val="BodyText"/>
      </w:pPr>
      <w:r>
        <w:t xml:space="preserve">        &lt;/form&gt;</w:t>
      </w:r>
    </w:p>
    <w:p w:rsidR="00BA4462" w:rsidRDefault="00BA4462" w:rsidP="00BA4462">
      <w:pPr>
        <w:pStyle w:val="BodyText"/>
      </w:pPr>
      <w:r>
        <w:t xml:space="preserve">    &lt;/div&gt;</w:t>
      </w:r>
    </w:p>
    <w:p w:rsidR="00BA4462" w:rsidRDefault="00BA4462" w:rsidP="00BA4462">
      <w:pPr>
        <w:pStyle w:val="BodyText"/>
      </w:pPr>
      <w:r>
        <w:t>&lt;/body&gt;</w:t>
      </w:r>
    </w:p>
    <w:p w:rsidR="00BA4462" w:rsidRPr="00BA4462" w:rsidRDefault="00BA4462" w:rsidP="00BA4462">
      <w:pPr>
        <w:pStyle w:val="BodyText"/>
      </w:pPr>
      <w:r>
        <w:t>&lt;/html&gt;</w:t>
      </w:r>
    </w:p>
    <w:p w:rsidR="00041E56" w:rsidRDefault="00336809">
      <w:pPr>
        <w:pStyle w:val="Heading3"/>
      </w:pPr>
      <w:bookmarkStart w:id="7" w:name="step-5-linking-css-to-html"/>
      <w:bookmarkEnd w:id="6"/>
      <w:r>
        <w:rPr>
          <w:rFonts w:ascii="Arial" w:hAnsi="Arial"/>
          <w:sz w:val="36"/>
        </w:rPr>
        <w:lastRenderedPageBreak/>
        <w:t>Step 5: Linking CSS to HTML</w:t>
      </w:r>
    </w:p>
    <w:p w:rsidR="00041E56" w:rsidRDefault="00336809">
      <w:pPr>
        <w:pStyle w:val="FirstParagraph"/>
      </w:pPr>
      <w:r>
        <w:rPr>
          <w:rFonts w:ascii="Arial" w:hAnsi="Arial"/>
        </w:rPr>
        <w:t xml:space="preserve">Ensure that your CSS file is linked correctly in the </w:t>
      </w:r>
      <w:r>
        <w:rPr>
          <w:rStyle w:val="VerbatimChar"/>
          <w:rFonts w:ascii="Arial" w:hAnsi="Arial"/>
          <w:sz w:val="24"/>
        </w:rPr>
        <w:t>&lt;head&gt;</w:t>
      </w:r>
      <w:r>
        <w:rPr>
          <w:rFonts w:ascii="Arial" w:hAnsi="Arial"/>
        </w:rPr>
        <w:t xml:space="preserve"> </w:t>
      </w:r>
      <w:r>
        <w:rPr>
          <w:rFonts w:ascii="Arial" w:hAnsi="Arial"/>
        </w:rPr>
        <w:t>of your HTML document, as shown in the boilerplate code. This allows your styles to be applied to your registration form.</w:t>
      </w:r>
    </w:p>
    <w:p w:rsidR="00041E56" w:rsidRDefault="00336809">
      <w:pPr>
        <w:pStyle w:val="BodyText"/>
      </w:pPr>
      <w:r>
        <w:rPr>
          <w:rFonts w:ascii="Arial" w:hAnsi="Arial"/>
        </w:rPr>
        <w:t>With these steps complete, you're well on your way to creating a functional online registration form!</w:t>
      </w:r>
    </w:p>
    <w:p w:rsidR="00041E56" w:rsidRDefault="00336809">
      <w:pPr>
        <w:pStyle w:val="Heading2"/>
      </w:pPr>
      <w:bookmarkStart w:id="8" w:name="html-structure-of-the-registration-form"/>
      <w:bookmarkEnd w:id="2"/>
      <w:bookmarkEnd w:id="7"/>
      <w:r>
        <w:rPr>
          <w:rFonts w:ascii="Arial" w:hAnsi="Arial"/>
          <w:sz w:val="40"/>
        </w:rPr>
        <w:t>HTML Structure of the Registrati</w:t>
      </w:r>
      <w:r>
        <w:rPr>
          <w:rFonts w:ascii="Arial" w:hAnsi="Arial"/>
          <w:sz w:val="40"/>
        </w:rPr>
        <w:t>on Form</w:t>
      </w:r>
    </w:p>
    <w:p w:rsidR="00041E56" w:rsidRDefault="00336809">
      <w:pPr>
        <w:pStyle w:val="FirstParagraph"/>
      </w:pPr>
      <w:r>
        <w:rPr>
          <w:rFonts w:ascii="Arial" w:hAnsi="Arial"/>
        </w:rPr>
        <w:t xml:space="preserve">Creating the structure of an online registration form involves using various HTML elements that collectively make the form interactive and user-friendly. Below, we will outline the essential components needed for your registration form, along with </w:t>
      </w:r>
      <w:r>
        <w:rPr>
          <w:rFonts w:ascii="Arial" w:hAnsi="Arial"/>
        </w:rPr>
        <w:t>code snippets demonstrating each part.</w:t>
      </w:r>
    </w:p>
    <w:p w:rsidR="00041E56" w:rsidRDefault="00336809">
      <w:pPr>
        <w:pStyle w:val="Heading2"/>
      </w:pPr>
      <w:bookmarkStart w:id="9" w:name="applying-css-styles"/>
      <w:bookmarkEnd w:id="8"/>
      <w:r>
        <w:rPr>
          <w:rFonts w:ascii="Arial" w:hAnsi="Arial"/>
          <w:sz w:val="40"/>
        </w:rPr>
        <w:t>Applying CSS Styles</w:t>
      </w:r>
    </w:p>
    <w:p w:rsidR="00041E56" w:rsidRDefault="00336809">
      <w:pPr>
        <w:pStyle w:val="FirstParagraph"/>
      </w:pPr>
      <w:r>
        <w:rPr>
          <w:rFonts w:ascii="Arial" w:hAnsi="Arial"/>
        </w:rPr>
        <w:t>To create an appealing online registration form, applying CSS styles is crucial. This section focuses on various basic styling techniques, including layout, colors, fonts, and hover effects. Im</w:t>
      </w:r>
      <w:r>
        <w:rPr>
          <w:rFonts w:ascii="Arial" w:hAnsi="Arial"/>
        </w:rPr>
        <w:t>plementing these styles will transform your plain HTML structure into a visually engaging component.</w:t>
      </w:r>
    </w:p>
    <w:p w:rsidR="00041E56" w:rsidRDefault="00336809">
      <w:pPr>
        <w:pStyle w:val="Heading3"/>
        <w:rPr>
          <w:rFonts w:ascii="Arial" w:hAnsi="Arial"/>
          <w:sz w:val="36"/>
        </w:rPr>
      </w:pPr>
      <w:bookmarkStart w:id="10" w:name="basic-styling-techniques"/>
      <w:r>
        <w:rPr>
          <w:rFonts w:ascii="Arial" w:hAnsi="Arial"/>
          <w:sz w:val="36"/>
        </w:rPr>
        <w:t>Basic Styling Techniques</w:t>
      </w:r>
    </w:p>
    <w:p w:rsidR="00BA4462" w:rsidRDefault="00BA4462" w:rsidP="00BA4462">
      <w:pPr>
        <w:pStyle w:val="BodyText"/>
      </w:pPr>
      <w:r>
        <w:t>* {</w:t>
      </w:r>
    </w:p>
    <w:p w:rsidR="00BA4462" w:rsidRDefault="00BA4462" w:rsidP="00BA4462">
      <w:pPr>
        <w:pStyle w:val="BodyText"/>
      </w:pPr>
      <w:r>
        <w:t xml:space="preserve">    margin: 0;</w:t>
      </w:r>
    </w:p>
    <w:p w:rsidR="00BA4462" w:rsidRDefault="00BA4462" w:rsidP="00BA4462">
      <w:pPr>
        <w:pStyle w:val="BodyText"/>
      </w:pPr>
      <w:r>
        <w:t xml:space="preserve">    padding: 0;</w:t>
      </w:r>
    </w:p>
    <w:p w:rsidR="00BA4462" w:rsidRDefault="00BA4462" w:rsidP="00BA4462">
      <w:pPr>
        <w:pStyle w:val="BodyText"/>
      </w:pPr>
      <w:r>
        <w:t xml:space="preserve">    box-sizing: border-box;</w:t>
      </w:r>
    </w:p>
    <w:p w:rsidR="00BA4462" w:rsidRDefault="00BA4462" w:rsidP="00BA4462">
      <w:pPr>
        <w:pStyle w:val="BodyText"/>
      </w:pPr>
      <w:r>
        <w:t>}</w:t>
      </w:r>
    </w:p>
    <w:p w:rsidR="00BA4462" w:rsidRDefault="00BA4462" w:rsidP="00BA4462">
      <w:pPr>
        <w:pStyle w:val="BodyText"/>
      </w:pPr>
    </w:p>
    <w:p w:rsidR="00BA4462" w:rsidRDefault="00BA4462" w:rsidP="00BA4462">
      <w:pPr>
        <w:pStyle w:val="BodyText"/>
      </w:pPr>
      <w:r>
        <w:t>body {</w:t>
      </w:r>
    </w:p>
    <w:p w:rsidR="00BA4462" w:rsidRDefault="00BA4462" w:rsidP="00BA4462">
      <w:pPr>
        <w:pStyle w:val="BodyText"/>
      </w:pPr>
      <w:r>
        <w:t xml:space="preserve">    font-family: Arial, sans-serif;</w:t>
      </w:r>
    </w:p>
    <w:p w:rsidR="00BA4462" w:rsidRDefault="00BA4462" w:rsidP="00BA4462">
      <w:pPr>
        <w:pStyle w:val="BodyText"/>
      </w:pPr>
      <w:r>
        <w:t xml:space="preserve">    background-color: #f0f4f8;</w:t>
      </w:r>
    </w:p>
    <w:p w:rsidR="00BA4462" w:rsidRDefault="00BA4462" w:rsidP="00BA4462">
      <w:pPr>
        <w:pStyle w:val="BodyText"/>
      </w:pPr>
      <w:r>
        <w:t xml:space="preserve">    display: flex;</w:t>
      </w:r>
    </w:p>
    <w:p w:rsidR="00BA4462" w:rsidRDefault="00BA4462" w:rsidP="00BA4462">
      <w:pPr>
        <w:pStyle w:val="BodyText"/>
      </w:pPr>
      <w:r>
        <w:t xml:space="preserve">    justify-content: center;</w:t>
      </w:r>
    </w:p>
    <w:p w:rsidR="00BA4462" w:rsidRDefault="00BA4462" w:rsidP="00BA4462">
      <w:pPr>
        <w:pStyle w:val="BodyText"/>
      </w:pPr>
      <w:r>
        <w:t xml:space="preserve">    align-items: center;</w:t>
      </w:r>
    </w:p>
    <w:p w:rsidR="00BA4462" w:rsidRDefault="00BA4462" w:rsidP="00BA4462">
      <w:pPr>
        <w:pStyle w:val="BodyText"/>
      </w:pPr>
      <w:r>
        <w:t xml:space="preserve">    height: 100vh;</w:t>
      </w:r>
    </w:p>
    <w:p w:rsidR="00BA4462" w:rsidRDefault="00BA4462" w:rsidP="00BA4462">
      <w:pPr>
        <w:pStyle w:val="BodyText"/>
      </w:pPr>
      <w:r>
        <w:lastRenderedPageBreak/>
        <w:t>}</w:t>
      </w:r>
    </w:p>
    <w:p w:rsidR="00BA4462" w:rsidRDefault="00BA4462" w:rsidP="00BA4462">
      <w:pPr>
        <w:pStyle w:val="BodyText"/>
      </w:pPr>
    </w:p>
    <w:p w:rsidR="00BA4462" w:rsidRDefault="00BA4462" w:rsidP="00BA4462">
      <w:pPr>
        <w:pStyle w:val="BodyText"/>
      </w:pPr>
      <w:r>
        <w:t>.form-container {</w:t>
      </w:r>
    </w:p>
    <w:p w:rsidR="00BA4462" w:rsidRDefault="00BA4462" w:rsidP="00BA4462">
      <w:pPr>
        <w:pStyle w:val="BodyText"/>
      </w:pPr>
      <w:r>
        <w:t xml:space="preserve">    background-color: #fff;</w:t>
      </w:r>
    </w:p>
    <w:p w:rsidR="00BA4462" w:rsidRDefault="00BA4462" w:rsidP="00BA4462">
      <w:pPr>
        <w:pStyle w:val="BodyText"/>
      </w:pPr>
      <w:r>
        <w:t xml:space="preserve">    padding: 30px;</w:t>
      </w:r>
    </w:p>
    <w:p w:rsidR="00BA4462" w:rsidRDefault="00BA4462" w:rsidP="00BA4462">
      <w:pPr>
        <w:pStyle w:val="BodyText"/>
      </w:pPr>
      <w:r>
        <w:t xml:space="preserve">    border-radius: 10px;</w:t>
      </w:r>
    </w:p>
    <w:p w:rsidR="00BA4462" w:rsidRDefault="00BA4462" w:rsidP="00BA4462">
      <w:pPr>
        <w:pStyle w:val="BodyText"/>
      </w:pPr>
      <w:r>
        <w:t xml:space="preserve">    box-shadow: 0 4px 8px rgba(0, 0, 0, 0.1);</w:t>
      </w:r>
    </w:p>
    <w:p w:rsidR="00BA4462" w:rsidRDefault="00BA4462" w:rsidP="00BA4462">
      <w:pPr>
        <w:pStyle w:val="BodyText"/>
      </w:pPr>
      <w:r>
        <w:t xml:space="preserve">    width: 400px;</w:t>
      </w:r>
    </w:p>
    <w:p w:rsidR="00BA4462" w:rsidRDefault="00BA4462" w:rsidP="00BA4462">
      <w:pPr>
        <w:pStyle w:val="BodyText"/>
      </w:pPr>
      <w:r>
        <w:t>}</w:t>
      </w:r>
    </w:p>
    <w:p w:rsidR="00BA4462" w:rsidRDefault="00BA4462" w:rsidP="00BA4462">
      <w:pPr>
        <w:pStyle w:val="BodyText"/>
      </w:pPr>
    </w:p>
    <w:p w:rsidR="00BA4462" w:rsidRDefault="00BA4462" w:rsidP="00BA4462">
      <w:pPr>
        <w:pStyle w:val="BodyText"/>
      </w:pPr>
      <w:r>
        <w:t>h2 {</w:t>
      </w:r>
    </w:p>
    <w:p w:rsidR="00BA4462" w:rsidRDefault="00BA4462" w:rsidP="00BA4462">
      <w:pPr>
        <w:pStyle w:val="BodyText"/>
      </w:pPr>
      <w:r>
        <w:t xml:space="preserve">    text-align: center;</w:t>
      </w:r>
    </w:p>
    <w:p w:rsidR="00BA4462" w:rsidRDefault="00BA4462" w:rsidP="00BA4462">
      <w:pPr>
        <w:pStyle w:val="BodyText"/>
      </w:pPr>
      <w:r>
        <w:t xml:space="preserve">    margin-bottom: 20px;</w:t>
      </w:r>
    </w:p>
    <w:p w:rsidR="00BA4462" w:rsidRDefault="00BA4462" w:rsidP="00BA4462">
      <w:pPr>
        <w:pStyle w:val="BodyText"/>
      </w:pPr>
      <w:r>
        <w:t xml:space="preserve">    color: #333;</w:t>
      </w:r>
    </w:p>
    <w:p w:rsidR="00BA4462" w:rsidRDefault="00BA4462" w:rsidP="00BA4462">
      <w:pPr>
        <w:pStyle w:val="BodyText"/>
      </w:pPr>
      <w:r>
        <w:t>}</w:t>
      </w:r>
    </w:p>
    <w:p w:rsidR="00BA4462" w:rsidRDefault="00BA4462" w:rsidP="00BA4462">
      <w:pPr>
        <w:pStyle w:val="BodyText"/>
      </w:pPr>
    </w:p>
    <w:p w:rsidR="00BA4462" w:rsidRDefault="00BA4462" w:rsidP="00BA4462">
      <w:pPr>
        <w:pStyle w:val="BodyText"/>
      </w:pPr>
      <w:r>
        <w:t>form {</w:t>
      </w:r>
    </w:p>
    <w:p w:rsidR="00BA4462" w:rsidRDefault="00BA4462" w:rsidP="00BA4462">
      <w:pPr>
        <w:pStyle w:val="BodyText"/>
      </w:pPr>
      <w:r>
        <w:t xml:space="preserve">    display: flex;</w:t>
      </w:r>
    </w:p>
    <w:p w:rsidR="00BA4462" w:rsidRDefault="00BA4462" w:rsidP="00BA4462">
      <w:pPr>
        <w:pStyle w:val="BodyText"/>
      </w:pPr>
      <w:r>
        <w:t xml:space="preserve">    flex-direction: column;</w:t>
      </w:r>
    </w:p>
    <w:p w:rsidR="00BA4462" w:rsidRDefault="00BA4462" w:rsidP="00BA4462">
      <w:pPr>
        <w:pStyle w:val="BodyText"/>
      </w:pPr>
      <w:r>
        <w:t>}</w:t>
      </w:r>
    </w:p>
    <w:p w:rsidR="00BA4462" w:rsidRDefault="00BA4462" w:rsidP="00BA4462">
      <w:pPr>
        <w:pStyle w:val="BodyText"/>
      </w:pPr>
    </w:p>
    <w:p w:rsidR="00BA4462" w:rsidRDefault="00BA4462" w:rsidP="00BA4462">
      <w:pPr>
        <w:pStyle w:val="BodyText"/>
      </w:pPr>
      <w:r>
        <w:t>label {</w:t>
      </w:r>
    </w:p>
    <w:p w:rsidR="00BA4462" w:rsidRDefault="00BA4462" w:rsidP="00BA4462">
      <w:pPr>
        <w:pStyle w:val="BodyText"/>
      </w:pPr>
      <w:r>
        <w:t xml:space="preserve">    margin-bottom: 5px;</w:t>
      </w:r>
    </w:p>
    <w:p w:rsidR="00BA4462" w:rsidRDefault="00BA4462" w:rsidP="00BA4462">
      <w:pPr>
        <w:pStyle w:val="BodyText"/>
      </w:pPr>
      <w:r>
        <w:t xml:space="preserve">    font-weight: bold;</w:t>
      </w:r>
    </w:p>
    <w:p w:rsidR="00BA4462" w:rsidRDefault="00BA4462" w:rsidP="00BA4462">
      <w:pPr>
        <w:pStyle w:val="BodyText"/>
      </w:pPr>
      <w:r>
        <w:t xml:space="preserve">    color: #555;</w:t>
      </w:r>
    </w:p>
    <w:p w:rsidR="00BA4462" w:rsidRDefault="00BA4462" w:rsidP="00BA4462">
      <w:pPr>
        <w:pStyle w:val="BodyText"/>
      </w:pPr>
      <w:r>
        <w:t>}</w:t>
      </w:r>
    </w:p>
    <w:p w:rsidR="00BA4462" w:rsidRDefault="00BA4462" w:rsidP="00BA4462">
      <w:pPr>
        <w:pStyle w:val="BodyText"/>
      </w:pPr>
    </w:p>
    <w:p w:rsidR="00BA4462" w:rsidRDefault="00BA4462" w:rsidP="00BA4462">
      <w:pPr>
        <w:pStyle w:val="BodyText"/>
      </w:pPr>
      <w:r>
        <w:t>input,</w:t>
      </w:r>
    </w:p>
    <w:p w:rsidR="00BA4462" w:rsidRDefault="00BA4462" w:rsidP="00BA4462">
      <w:pPr>
        <w:pStyle w:val="BodyText"/>
      </w:pPr>
      <w:r>
        <w:lastRenderedPageBreak/>
        <w:t>select {</w:t>
      </w:r>
    </w:p>
    <w:p w:rsidR="00BA4462" w:rsidRDefault="00BA4462" w:rsidP="00BA4462">
      <w:pPr>
        <w:pStyle w:val="BodyText"/>
      </w:pPr>
      <w:r>
        <w:t xml:space="preserve">    padding: 10px;</w:t>
      </w:r>
    </w:p>
    <w:p w:rsidR="00BA4462" w:rsidRDefault="00BA4462" w:rsidP="00BA4462">
      <w:pPr>
        <w:pStyle w:val="BodyText"/>
      </w:pPr>
      <w:r>
        <w:t xml:space="preserve">    margin-bottom: 15px;</w:t>
      </w:r>
    </w:p>
    <w:p w:rsidR="00BA4462" w:rsidRDefault="00BA4462" w:rsidP="00BA4462">
      <w:pPr>
        <w:pStyle w:val="BodyText"/>
      </w:pPr>
      <w:r>
        <w:t xml:space="preserve">    border: 1px solid #ccc;</w:t>
      </w:r>
    </w:p>
    <w:p w:rsidR="00BA4462" w:rsidRDefault="00BA4462" w:rsidP="00BA4462">
      <w:pPr>
        <w:pStyle w:val="BodyText"/>
      </w:pPr>
      <w:r>
        <w:t xml:space="preserve">    border-radius: 5px;</w:t>
      </w:r>
    </w:p>
    <w:p w:rsidR="00BA4462" w:rsidRDefault="00BA4462" w:rsidP="00BA4462">
      <w:pPr>
        <w:pStyle w:val="BodyText"/>
      </w:pPr>
      <w:r>
        <w:t xml:space="preserve">    font-size: 16px;</w:t>
      </w:r>
    </w:p>
    <w:p w:rsidR="00BA4462" w:rsidRDefault="00BA4462" w:rsidP="00BA4462">
      <w:pPr>
        <w:pStyle w:val="BodyText"/>
      </w:pPr>
      <w:r>
        <w:t>}</w:t>
      </w:r>
    </w:p>
    <w:p w:rsidR="00BA4462" w:rsidRDefault="00BA4462" w:rsidP="00BA4462">
      <w:pPr>
        <w:pStyle w:val="BodyText"/>
      </w:pPr>
    </w:p>
    <w:p w:rsidR="00BA4462" w:rsidRDefault="00BA4462" w:rsidP="00BA4462">
      <w:pPr>
        <w:pStyle w:val="BodyText"/>
      </w:pPr>
      <w:r>
        <w:t>input:focus,</w:t>
      </w:r>
    </w:p>
    <w:p w:rsidR="00BA4462" w:rsidRDefault="00BA4462" w:rsidP="00BA4462">
      <w:pPr>
        <w:pStyle w:val="BodyText"/>
      </w:pPr>
      <w:r>
        <w:t>select:focus {</w:t>
      </w:r>
    </w:p>
    <w:p w:rsidR="00BA4462" w:rsidRDefault="00BA4462" w:rsidP="00BA4462">
      <w:pPr>
        <w:pStyle w:val="BodyText"/>
      </w:pPr>
      <w:r>
        <w:t xml:space="preserve">    border-color: #5b9bd5;</w:t>
      </w:r>
    </w:p>
    <w:p w:rsidR="00BA4462" w:rsidRDefault="00BA4462" w:rsidP="00BA4462">
      <w:pPr>
        <w:pStyle w:val="BodyText"/>
      </w:pPr>
      <w:r>
        <w:t xml:space="preserve">    outline: none;</w:t>
      </w:r>
    </w:p>
    <w:p w:rsidR="00BA4462" w:rsidRDefault="00BA4462" w:rsidP="00BA4462">
      <w:pPr>
        <w:pStyle w:val="BodyText"/>
      </w:pPr>
      <w:r>
        <w:t>}</w:t>
      </w:r>
    </w:p>
    <w:p w:rsidR="00BA4462" w:rsidRDefault="00BA4462" w:rsidP="00BA4462">
      <w:pPr>
        <w:pStyle w:val="BodyText"/>
      </w:pPr>
    </w:p>
    <w:p w:rsidR="00BA4462" w:rsidRDefault="00BA4462" w:rsidP="00BA4462">
      <w:pPr>
        <w:pStyle w:val="BodyText"/>
      </w:pPr>
      <w:r>
        <w:t>button.submit-btn {</w:t>
      </w:r>
    </w:p>
    <w:p w:rsidR="00BA4462" w:rsidRDefault="00BA4462" w:rsidP="00BA4462">
      <w:pPr>
        <w:pStyle w:val="BodyText"/>
      </w:pPr>
      <w:r>
        <w:t xml:space="preserve">    padding: 12px;</w:t>
      </w:r>
    </w:p>
    <w:p w:rsidR="00BA4462" w:rsidRDefault="00BA4462" w:rsidP="00BA4462">
      <w:pPr>
        <w:pStyle w:val="BodyText"/>
      </w:pPr>
      <w:r>
        <w:t xml:space="preserve">    background-color: #4CAF50;</w:t>
      </w:r>
    </w:p>
    <w:p w:rsidR="00BA4462" w:rsidRDefault="00BA4462" w:rsidP="00BA4462">
      <w:pPr>
        <w:pStyle w:val="BodyText"/>
      </w:pPr>
      <w:r>
        <w:t xml:space="preserve">    color: white;</w:t>
      </w:r>
    </w:p>
    <w:p w:rsidR="00BA4462" w:rsidRDefault="00BA4462" w:rsidP="00BA4462">
      <w:pPr>
        <w:pStyle w:val="BodyText"/>
      </w:pPr>
      <w:r>
        <w:t xml:space="preserve">    border: none;</w:t>
      </w:r>
    </w:p>
    <w:p w:rsidR="00BA4462" w:rsidRDefault="00BA4462" w:rsidP="00BA4462">
      <w:pPr>
        <w:pStyle w:val="BodyText"/>
      </w:pPr>
      <w:r>
        <w:t xml:space="preserve">    border-radius: 5px;</w:t>
      </w:r>
    </w:p>
    <w:p w:rsidR="00BA4462" w:rsidRDefault="00BA4462" w:rsidP="00BA4462">
      <w:pPr>
        <w:pStyle w:val="BodyText"/>
      </w:pPr>
      <w:r>
        <w:t xml:space="preserve">    cursor: pointer;</w:t>
      </w:r>
    </w:p>
    <w:p w:rsidR="00BA4462" w:rsidRDefault="00BA4462" w:rsidP="00BA4462">
      <w:pPr>
        <w:pStyle w:val="BodyText"/>
      </w:pPr>
      <w:r>
        <w:t xml:space="preserve">    font-size: 16px;</w:t>
      </w:r>
    </w:p>
    <w:p w:rsidR="00BA4462" w:rsidRDefault="00BA4462" w:rsidP="00BA4462">
      <w:pPr>
        <w:pStyle w:val="BodyText"/>
      </w:pPr>
      <w:r>
        <w:t xml:space="preserve">    transition: background-color 0.3s ease;</w:t>
      </w:r>
    </w:p>
    <w:p w:rsidR="00BA4462" w:rsidRDefault="00BA4462" w:rsidP="00BA4462">
      <w:pPr>
        <w:pStyle w:val="BodyText"/>
      </w:pPr>
      <w:r>
        <w:t>}</w:t>
      </w:r>
    </w:p>
    <w:p w:rsidR="00BA4462" w:rsidRDefault="00BA4462" w:rsidP="00BA4462">
      <w:pPr>
        <w:pStyle w:val="BodyText"/>
      </w:pPr>
    </w:p>
    <w:p w:rsidR="00BA4462" w:rsidRDefault="00BA4462" w:rsidP="00BA4462">
      <w:pPr>
        <w:pStyle w:val="BodyText"/>
      </w:pPr>
      <w:r>
        <w:t>button.submit-btn:hover {</w:t>
      </w:r>
    </w:p>
    <w:p w:rsidR="00BA4462" w:rsidRDefault="00BA4462" w:rsidP="00BA4462">
      <w:pPr>
        <w:pStyle w:val="BodyText"/>
      </w:pPr>
      <w:r>
        <w:t xml:space="preserve">    background-color: #45a049;</w:t>
      </w:r>
    </w:p>
    <w:p w:rsidR="00BA4462" w:rsidRPr="00BA4462" w:rsidRDefault="00BA4462" w:rsidP="00BA4462">
      <w:pPr>
        <w:pStyle w:val="BodyText"/>
      </w:pPr>
      <w:r>
        <w:t>}</w:t>
      </w:r>
    </w:p>
    <w:p w:rsidR="00041E56" w:rsidRDefault="00336809">
      <w:pPr>
        <w:pStyle w:val="Heading2"/>
      </w:pPr>
      <w:bookmarkStart w:id="11" w:name="responsive-design-principles"/>
      <w:bookmarkEnd w:id="9"/>
      <w:bookmarkEnd w:id="10"/>
      <w:r>
        <w:rPr>
          <w:rFonts w:ascii="Arial" w:hAnsi="Arial"/>
          <w:sz w:val="40"/>
        </w:rPr>
        <w:lastRenderedPageBreak/>
        <w:t>Responsive Design Principles</w:t>
      </w:r>
      <w:bookmarkStart w:id="12" w:name="_GoBack"/>
      <w:bookmarkEnd w:id="12"/>
    </w:p>
    <w:p w:rsidR="00041E56" w:rsidRDefault="00336809">
      <w:pPr>
        <w:pStyle w:val="FirstParagraph"/>
      </w:pPr>
      <w:r>
        <w:rPr>
          <w:rFonts w:ascii="Arial" w:hAnsi="Arial"/>
        </w:rPr>
        <w:t>Creating a respons</w:t>
      </w:r>
      <w:r>
        <w:rPr>
          <w:rFonts w:ascii="Arial" w:hAnsi="Arial"/>
        </w:rPr>
        <w:t>ive registration form is vital in ensuring a seamless user experience across various devices, from desktops to mobile phones. A responsive design automatically adjusts to different screen sizes, making the form accessible and usable for all users.</w:t>
      </w:r>
    </w:p>
    <w:p w:rsidR="00041E56" w:rsidRDefault="00336809">
      <w:pPr>
        <w:pStyle w:val="Heading3"/>
      </w:pPr>
      <w:bookmarkStart w:id="13" w:name="importance-of-responsiveness"/>
      <w:r>
        <w:rPr>
          <w:rFonts w:ascii="Arial" w:hAnsi="Arial"/>
          <w:sz w:val="36"/>
        </w:rPr>
        <w:t>Importan</w:t>
      </w:r>
      <w:r>
        <w:rPr>
          <w:rFonts w:ascii="Arial" w:hAnsi="Arial"/>
          <w:sz w:val="36"/>
        </w:rPr>
        <w:t>ce of Responsiveness</w:t>
      </w:r>
    </w:p>
    <w:p w:rsidR="00041E56" w:rsidRDefault="00336809">
      <w:pPr>
        <w:pStyle w:val="Compact"/>
        <w:numPr>
          <w:ilvl w:val="0"/>
          <w:numId w:val="9"/>
        </w:numPr>
      </w:pPr>
      <w:r>
        <w:rPr>
          <w:rFonts w:ascii="Arial" w:hAnsi="Arial"/>
          <w:b/>
          <w:bCs/>
        </w:rPr>
        <w:t>Enhanced User Experience</w:t>
      </w:r>
      <w:r>
        <w:rPr>
          <w:rFonts w:ascii="Arial" w:hAnsi="Arial"/>
        </w:rPr>
        <w:t>: Users are more likely to complete the registration process when forms are easy to navigate on their devices.</w:t>
      </w:r>
    </w:p>
    <w:p w:rsidR="00041E56" w:rsidRDefault="00336809">
      <w:pPr>
        <w:pStyle w:val="Compact"/>
        <w:numPr>
          <w:ilvl w:val="0"/>
          <w:numId w:val="9"/>
        </w:numPr>
      </w:pPr>
      <w:r>
        <w:rPr>
          <w:rFonts w:ascii="Arial" w:hAnsi="Arial"/>
          <w:b/>
          <w:bCs/>
        </w:rPr>
        <w:t>Increased Engagement</w:t>
      </w:r>
      <w:r>
        <w:rPr>
          <w:rFonts w:ascii="Arial" w:hAnsi="Arial"/>
        </w:rPr>
        <w:t xml:space="preserve">: Mobile-friendly designs can lead to higher engagement rates, as users are not </w:t>
      </w:r>
      <w:r>
        <w:rPr>
          <w:rFonts w:ascii="Arial" w:hAnsi="Arial"/>
        </w:rPr>
        <w:t>deterred by difficult navigation.</w:t>
      </w:r>
    </w:p>
    <w:p w:rsidR="00041E56" w:rsidRDefault="00336809">
      <w:pPr>
        <w:pStyle w:val="Compact"/>
        <w:numPr>
          <w:ilvl w:val="0"/>
          <w:numId w:val="9"/>
        </w:numPr>
      </w:pPr>
      <w:r>
        <w:rPr>
          <w:rFonts w:ascii="Arial" w:hAnsi="Arial"/>
          <w:b/>
          <w:bCs/>
        </w:rPr>
        <w:t>SEO Benefits</w:t>
      </w:r>
      <w:r>
        <w:rPr>
          <w:rFonts w:ascii="Arial" w:hAnsi="Arial"/>
        </w:rPr>
        <w:t>: Search engines prioritize mobile-friendly websites, which can improve your site’s search ranking.</w:t>
      </w:r>
    </w:p>
    <w:p w:rsidR="00041E56" w:rsidRDefault="00336809">
      <w:pPr>
        <w:pStyle w:val="Heading2"/>
      </w:pPr>
      <w:bookmarkStart w:id="14" w:name="deployment-and-testing"/>
      <w:bookmarkEnd w:id="11"/>
      <w:bookmarkEnd w:id="13"/>
      <w:r>
        <w:rPr>
          <w:rFonts w:ascii="Arial" w:hAnsi="Arial"/>
          <w:sz w:val="40"/>
        </w:rPr>
        <w:t>Deployment and Testing</w:t>
      </w:r>
    </w:p>
    <w:p w:rsidR="00041E56" w:rsidRDefault="00336809">
      <w:pPr>
        <w:pStyle w:val="FirstParagraph"/>
      </w:pPr>
      <w:r>
        <w:rPr>
          <w:rFonts w:ascii="Arial" w:hAnsi="Arial"/>
        </w:rPr>
        <w:t>Deploying your registration form is the final step in making it accessible for users. Below are the steps to deploy the form on a web server, followed by methods to test its functionality, responsiveness, and cross-browser compatibility.</w:t>
      </w:r>
    </w:p>
    <w:p w:rsidR="00041E56" w:rsidRDefault="00336809">
      <w:pPr>
        <w:pStyle w:val="Heading2"/>
      </w:pPr>
      <w:bookmarkStart w:id="15" w:name="conclusion"/>
      <w:bookmarkEnd w:id="14"/>
      <w:r>
        <w:rPr>
          <w:rFonts w:ascii="Arial" w:hAnsi="Arial"/>
          <w:sz w:val="40"/>
        </w:rPr>
        <w:t>Conclusion</w:t>
      </w:r>
    </w:p>
    <w:p w:rsidR="00041E56" w:rsidRDefault="00336809">
      <w:pPr>
        <w:pStyle w:val="FirstParagraph"/>
      </w:pPr>
      <w:r>
        <w:rPr>
          <w:rFonts w:ascii="Arial" w:hAnsi="Arial"/>
        </w:rPr>
        <w:t>In summary, this project has provided a comprehensive guid</w:t>
      </w:r>
      <w:r>
        <w:rPr>
          <w:rFonts w:ascii="Arial" w:hAnsi="Arial"/>
        </w:rPr>
        <w:t>e to building a basic online registration form using HTML and CSS. Key takeaways from this project include:</w:t>
      </w:r>
    </w:p>
    <w:p w:rsidR="00041E56" w:rsidRDefault="00336809">
      <w:pPr>
        <w:numPr>
          <w:ilvl w:val="0"/>
          <w:numId w:val="15"/>
        </w:numPr>
      </w:pPr>
      <w:r>
        <w:rPr>
          <w:rFonts w:ascii="Arial" w:hAnsi="Arial"/>
          <w:b/>
          <w:bCs/>
        </w:rPr>
        <w:t>User Information Collection</w:t>
      </w:r>
      <w:r>
        <w:rPr>
          <w:rFonts w:ascii="Arial" w:hAnsi="Arial"/>
        </w:rPr>
        <w:t xml:space="preserve">: The form is designed to efficiently collect essential information such as </w:t>
      </w:r>
      <w:r>
        <w:rPr>
          <w:rFonts w:ascii="Arial" w:hAnsi="Arial"/>
          <w:b/>
          <w:bCs/>
        </w:rPr>
        <w:t>name</w:t>
      </w:r>
      <w:r>
        <w:rPr>
          <w:rFonts w:ascii="Arial" w:hAnsi="Arial"/>
        </w:rPr>
        <w:t xml:space="preserve">, </w:t>
      </w:r>
      <w:r>
        <w:rPr>
          <w:rFonts w:ascii="Arial" w:hAnsi="Arial"/>
          <w:b/>
          <w:bCs/>
        </w:rPr>
        <w:t>email</w:t>
      </w:r>
      <w:r>
        <w:rPr>
          <w:rFonts w:ascii="Arial" w:hAnsi="Arial"/>
        </w:rPr>
        <w:t xml:space="preserve">, and </w:t>
      </w:r>
      <w:r>
        <w:rPr>
          <w:rFonts w:ascii="Arial" w:hAnsi="Arial"/>
          <w:b/>
          <w:bCs/>
        </w:rPr>
        <w:t>password</w:t>
      </w:r>
      <w:r>
        <w:rPr>
          <w:rFonts w:ascii="Arial" w:hAnsi="Arial"/>
        </w:rPr>
        <w:t>. By integrating var</w:t>
      </w:r>
      <w:r>
        <w:rPr>
          <w:rFonts w:ascii="Arial" w:hAnsi="Arial"/>
        </w:rPr>
        <w:t>ious input types—including text fields, dropdowns, and checkboxes—we ensured a user-friendly experience.</w:t>
      </w:r>
    </w:p>
    <w:p w:rsidR="00041E56" w:rsidRDefault="00336809">
      <w:pPr>
        <w:numPr>
          <w:ilvl w:val="0"/>
          <w:numId w:val="15"/>
        </w:numPr>
      </w:pPr>
      <w:r>
        <w:rPr>
          <w:rFonts w:ascii="Arial" w:hAnsi="Arial"/>
          <w:b/>
          <w:bCs/>
        </w:rPr>
        <w:t>Responsive Layout</w:t>
      </w:r>
      <w:r>
        <w:rPr>
          <w:rFonts w:ascii="Arial" w:hAnsi="Arial"/>
        </w:rPr>
        <w:t>: The use of CSS for styling ensures that the registration form is visually appealing and adjusts seamlessly across different devices.</w:t>
      </w:r>
      <w:r>
        <w:rPr>
          <w:rFonts w:ascii="Arial" w:hAnsi="Arial"/>
        </w:rPr>
        <w:t xml:space="preserve"> This adaptability is essential in today's mobile-centric world, catering to users on smartphones, tablets, and desktops alike.</w:t>
      </w:r>
    </w:p>
    <w:p w:rsidR="00041E56" w:rsidRDefault="00336809">
      <w:pPr>
        <w:numPr>
          <w:ilvl w:val="0"/>
          <w:numId w:val="15"/>
        </w:numPr>
      </w:pPr>
      <w:r>
        <w:rPr>
          <w:rFonts w:ascii="Arial" w:hAnsi="Arial"/>
          <w:b/>
          <w:bCs/>
        </w:rPr>
        <w:t>Input Validation</w:t>
      </w:r>
      <w:r>
        <w:rPr>
          <w:rFonts w:ascii="Arial" w:hAnsi="Arial"/>
        </w:rPr>
        <w:t>: Implementing basic form validation, both through HTML attributes and JavaScript, reinforces data integrity and enhances user trust. Ensuring that user inputs are correct mitigates potential problems during data processing.</w:t>
      </w:r>
    </w:p>
    <w:p w:rsidR="00041E56" w:rsidRDefault="00336809">
      <w:pPr>
        <w:numPr>
          <w:ilvl w:val="0"/>
          <w:numId w:val="15"/>
        </w:numPr>
      </w:pPr>
      <w:r>
        <w:rPr>
          <w:rFonts w:ascii="Arial" w:hAnsi="Arial"/>
          <w:b/>
          <w:bCs/>
        </w:rPr>
        <w:t>Coding Examples</w:t>
      </w:r>
      <w:r>
        <w:rPr>
          <w:rFonts w:ascii="Arial" w:hAnsi="Arial"/>
        </w:rPr>
        <w:t>: Throughout the</w:t>
      </w:r>
      <w:r>
        <w:rPr>
          <w:rFonts w:ascii="Arial" w:hAnsi="Arial"/>
        </w:rPr>
        <w:t xml:space="preserve"> document, clear coding snippets and explanations have equipped beginners with the skills needed to create their own forms. This hands-on approach fosters a practical understanding of web development fundamentals.</w:t>
      </w:r>
    </w:p>
    <w:bookmarkEnd w:id="0"/>
    <w:bookmarkEnd w:id="15"/>
    <w:p w:rsidR="00041E56" w:rsidRDefault="00041E56">
      <w:pPr>
        <w:pStyle w:val="BodyText"/>
      </w:pPr>
    </w:p>
    <w:sectPr w:rsidR="00041E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6809" w:rsidRDefault="00336809">
      <w:pPr>
        <w:spacing w:after="0"/>
      </w:pPr>
      <w:r>
        <w:separator/>
      </w:r>
    </w:p>
  </w:endnote>
  <w:endnote w:type="continuationSeparator" w:id="0">
    <w:p w:rsidR="00336809" w:rsidRDefault="003368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6809" w:rsidRDefault="00336809">
      <w:r>
        <w:separator/>
      </w:r>
    </w:p>
  </w:footnote>
  <w:footnote w:type="continuationSeparator" w:id="0">
    <w:p w:rsidR="00336809" w:rsidRDefault="00336809">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76242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5F0B2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6F28D20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
  </w:num>
  <w:num w:numId="13">
    <w:abstractNumId w:val="1"/>
  </w:num>
  <w:num w:numId="14">
    <w:abstractNumId w:val="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041E56"/>
    <w:rsid w:val="00041E56"/>
    <w:rsid w:val="00336809"/>
    <w:rsid w:val="00BA4462"/>
    <w:rsid w:val="00D36C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779FC"/>
  <w15:docId w15:val="{52FE9DD2-C1EA-43B7-8151-6509B08E29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7</Pages>
  <Words>1250</Words>
  <Characters>712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udent</cp:lastModifiedBy>
  <cp:revision>2</cp:revision>
  <dcterms:created xsi:type="dcterms:W3CDTF">2022-01-01T05:00:00Z</dcterms:created>
  <dcterms:modified xsi:type="dcterms:W3CDTF">2025-04-16T08:26:00Z</dcterms:modified>
</cp:coreProperties>
</file>